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Jeff Ruttencutter</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ff</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ttencutter</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45 Wagner Road, Glenview, IL, USA Glenview 60025</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uttchang@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527005</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